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BB9A39" w14:textId="56BA2133" w:rsidR="00E616D8" w:rsidRPr="007D44AE" w:rsidRDefault="00E616D8" w:rsidP="00E616D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D44A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ssignment </w:t>
      </w:r>
      <w:r w:rsidR="00C243AC">
        <w:rPr>
          <w:rFonts w:ascii="Times New Roman" w:hAnsi="Times New Roman" w:cs="Times New Roman"/>
          <w:b/>
          <w:bCs/>
          <w:sz w:val="28"/>
          <w:szCs w:val="28"/>
          <w:u w:val="single"/>
        </w:rPr>
        <w:t>6</w:t>
      </w:r>
      <w:r w:rsidRPr="007D44AE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2185CD7" w14:textId="77777777" w:rsidR="00E616D8" w:rsidRPr="007D44AE" w:rsidRDefault="00E616D8" w:rsidP="00E616D8">
      <w:pPr>
        <w:pStyle w:val="Heading1"/>
        <w:spacing w:before="0" w:line="240" w:lineRule="auto"/>
        <w:jc w:val="center"/>
        <w:rPr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7D44AE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MTMC-509 Programming Lab-I</w:t>
      </w:r>
    </w:p>
    <w:p w14:paraId="394748CC" w14:textId="4EC8A0F8" w:rsidR="007D44AE" w:rsidRPr="007D44AE" w:rsidRDefault="004C6B7B" w:rsidP="00ED3C4E">
      <w:pPr>
        <w:pStyle w:val="Heading3"/>
        <w:spacing w:before="0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 xml:space="preserve">Basic </w:t>
      </w:r>
      <w:r w:rsidR="00C243AC" w:rsidRPr="00C243AC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Network Commands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 xml:space="preserve"> and Advanced Networking Commands</w:t>
      </w:r>
    </w:p>
    <w:p w14:paraId="5BAE7FAB" w14:textId="7EC09A17" w:rsidR="00E616D8" w:rsidRPr="007D44AE" w:rsidRDefault="00E616D8" w:rsidP="000D5DC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AF07ABD" w14:textId="01D862FE" w:rsidR="008B76A6" w:rsidRPr="007D44AE" w:rsidRDefault="00C243AC" w:rsidP="008B76A6">
      <w:pPr>
        <w:jc w:val="right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Networks</w:t>
      </w:r>
      <w:r w:rsidR="008B76A6" w:rsidRPr="007D44A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Commands</w:t>
      </w:r>
    </w:p>
    <w:p w14:paraId="7755725F" w14:textId="57207C10" w:rsidR="00C243AC" w:rsidRPr="00C243AC" w:rsidRDefault="008B76A6" w:rsidP="00C243AC">
      <w:pPr>
        <w:pStyle w:val="NormalWeb"/>
        <w:spacing w:before="0" w:beforeAutospacing="0" w:after="0" w:afterAutospacing="0"/>
        <w:rPr>
          <w14:ligatures w14:val="none"/>
        </w:rPr>
      </w:pPr>
      <w:r w:rsidRPr="008B76A6">
        <w:rPr>
          <w14:ligatures w14:val="none"/>
        </w:rPr>
        <w:t xml:space="preserve"> </w:t>
      </w:r>
      <w:proofErr w:type="gramStart"/>
      <w:r w:rsidR="00C243AC" w:rsidRPr="00C243AC">
        <w:rPr>
          <w:rFonts w:hAnsi="Symbol"/>
          <w14:ligatures w14:val="none"/>
        </w:rPr>
        <w:t></w:t>
      </w:r>
      <w:r w:rsidR="00C243AC" w:rsidRPr="00C243AC">
        <w:rPr>
          <w14:ligatures w14:val="none"/>
        </w:rPr>
        <w:t xml:space="preserve">  </w:t>
      </w:r>
      <w:r w:rsidR="00C243AC" w:rsidRPr="00C243AC">
        <w:rPr>
          <w:b/>
          <w:bCs/>
          <w14:ligatures w14:val="none"/>
        </w:rPr>
        <w:t>Listing</w:t>
      </w:r>
      <w:proofErr w:type="gramEnd"/>
      <w:r w:rsidR="00C243AC" w:rsidRPr="00C243AC">
        <w:rPr>
          <w:b/>
          <w:bCs/>
          <w14:ligatures w14:val="none"/>
        </w:rPr>
        <w:t xml:space="preserve"> Network Interfaces and IP Addresses</w:t>
      </w:r>
    </w:p>
    <w:p w14:paraId="2411B062" w14:textId="77777777" w:rsidR="00C243AC" w:rsidRPr="00C243AC" w:rsidRDefault="00C243AC" w:rsidP="00C243AC">
      <w:pPr>
        <w:numPr>
          <w:ilvl w:val="0"/>
          <w:numId w:val="5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ddr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show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list the IP addresses and network interfaces on your system.</w:t>
      </w:r>
    </w:p>
    <w:p w14:paraId="55A85B78" w14:textId="77777777" w:rsidR="00C243AC" w:rsidRPr="00C243AC" w:rsidRDefault="00C243AC" w:rsidP="00C243AC">
      <w:pPr>
        <w:numPr>
          <w:ilvl w:val="0"/>
          <w:numId w:val="5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fconfig</w:t>
      </w:r>
      <w:proofErr w:type="spellEnd"/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IP addresses of all network interfaces. Compare the output of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ddr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show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fconfig</w:t>
      </w:r>
      <w:proofErr w:type="spellEnd"/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What differences do you observe?</w:t>
      </w:r>
    </w:p>
    <w:p w14:paraId="36C9E974" w14:textId="77777777" w:rsidR="00C243AC" w:rsidRPr="00C243AC" w:rsidRDefault="00C243AC" w:rsidP="00C243A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C243A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ssigning</w:t>
      </w:r>
      <w:proofErr w:type="gramEnd"/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n IP Address</w:t>
      </w:r>
    </w:p>
    <w:p w14:paraId="7B0DDF54" w14:textId="77777777" w:rsidR="00C243AC" w:rsidRPr="00C243AC" w:rsidRDefault="00C243AC" w:rsidP="00C243AC">
      <w:pPr>
        <w:numPr>
          <w:ilvl w:val="0"/>
          <w:numId w:val="5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address add 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_address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 dev eth0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assign a new IP address (e.g.,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192.168.1.100/24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) to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th0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etwork interface. Replac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_address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the desired IP address.</w:t>
      </w:r>
    </w:p>
    <w:p w14:paraId="5E3D91B3" w14:textId="77777777" w:rsidR="00C243AC" w:rsidRPr="00C243AC" w:rsidRDefault="00C243AC" w:rsidP="00C243AC">
      <w:pPr>
        <w:numPr>
          <w:ilvl w:val="0"/>
          <w:numId w:val="5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e new IP address has been added using the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ddr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show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fconfig</w:t>
      </w:r>
      <w:proofErr w:type="spellEnd"/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</w:t>
      </w:r>
    </w:p>
    <w:p w14:paraId="7B0B675A" w14:textId="77777777" w:rsidR="00C243AC" w:rsidRPr="00C243AC" w:rsidRDefault="00C243AC" w:rsidP="00C243A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C243A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inging</w:t>
      </w:r>
      <w:proofErr w:type="gramEnd"/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 Remote Host</w:t>
      </w:r>
    </w:p>
    <w:p w14:paraId="7F88D40A" w14:textId="77777777" w:rsidR="00C243AC" w:rsidRPr="00C243AC" w:rsidRDefault="00C243AC" w:rsidP="00C243AC">
      <w:pPr>
        <w:numPr>
          <w:ilvl w:val="0"/>
          <w:numId w:val="5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ing 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mote_host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(replac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mote_host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 domain such as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oogle.com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to check if the host is reachable. Record the average round-trip time (RTT) for the packets.</w:t>
      </w:r>
    </w:p>
    <w:p w14:paraId="3F3B76A6" w14:textId="77777777" w:rsidR="00C243AC" w:rsidRPr="00C243AC" w:rsidRDefault="00C243AC" w:rsidP="00C243A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C243A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iewing</w:t>
      </w:r>
      <w:proofErr w:type="gramEnd"/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ctive Ports</w:t>
      </w:r>
    </w:p>
    <w:p w14:paraId="67439140" w14:textId="77777777" w:rsidR="00C243AC" w:rsidRPr="00C243AC" w:rsidRDefault="00C243AC" w:rsidP="00C243AC">
      <w:pPr>
        <w:numPr>
          <w:ilvl w:val="0"/>
          <w:numId w:val="5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etstat -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nltu</w:t>
      </w:r>
      <w:proofErr w:type="spellEnd"/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view active (listening) ports on your system. Which ports are currently listening for incoming connections?</w:t>
      </w:r>
    </w:p>
    <w:p w14:paraId="26282103" w14:textId="77777777" w:rsidR="00C243AC" w:rsidRPr="00C243AC" w:rsidRDefault="00C243AC" w:rsidP="00C243AC">
      <w:pPr>
        <w:numPr>
          <w:ilvl w:val="0"/>
          <w:numId w:val="5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etstat -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uln</w:t>
      </w:r>
      <w:proofErr w:type="spellEnd"/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view TCP and UDP ports and their associated programs. Identify any significant services running on your system based on their ports.</w:t>
      </w:r>
    </w:p>
    <w:p w14:paraId="6C8744FB" w14:textId="77777777" w:rsidR="00C243AC" w:rsidRPr="00C243AC" w:rsidRDefault="00C243AC" w:rsidP="00C243A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C243A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omain</w:t>
      </w:r>
      <w:proofErr w:type="gramEnd"/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Information Using </w:t>
      </w:r>
      <w:proofErr w:type="spellStart"/>
      <w:r w:rsidRPr="00C243A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whois</w:t>
      </w:r>
      <w:proofErr w:type="spellEnd"/>
    </w:p>
    <w:p w14:paraId="1C6E49AC" w14:textId="77777777" w:rsidR="00C243AC" w:rsidRPr="00C243AC" w:rsidRDefault="00C243AC" w:rsidP="00C243AC">
      <w:pPr>
        <w:numPr>
          <w:ilvl w:val="0"/>
          <w:numId w:val="5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whois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main_name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(replac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main_name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 domain such as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xample.com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to retrieve detailed information about the domain, such as the registrar, registration date, and expiration date.</w:t>
      </w:r>
    </w:p>
    <w:p w14:paraId="4E0D01F5" w14:textId="77777777" w:rsidR="00C243AC" w:rsidRPr="00C243AC" w:rsidRDefault="00C243AC" w:rsidP="00C243AC">
      <w:pPr>
        <w:numPr>
          <w:ilvl w:val="0"/>
          <w:numId w:val="5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mmarize the key details about the domain, including the registrar and registration status.</w:t>
      </w:r>
    </w:p>
    <w:p w14:paraId="6410EFDD" w14:textId="77777777" w:rsidR="00C243AC" w:rsidRPr="00C243AC" w:rsidRDefault="00C243AC" w:rsidP="00C243A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C243A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erforming</w:t>
      </w:r>
      <w:proofErr w:type="gramEnd"/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DNS Lookups with </w:t>
      </w:r>
      <w:r w:rsidRPr="00C243A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dig</w:t>
      </w:r>
    </w:p>
    <w:p w14:paraId="78CEE5A5" w14:textId="77777777" w:rsidR="00C243AC" w:rsidRPr="00C243AC" w:rsidRDefault="00C243AC" w:rsidP="00C243AC">
      <w:pPr>
        <w:numPr>
          <w:ilvl w:val="0"/>
          <w:numId w:val="5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ig 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main_name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retrieve DNS information for a specific domain (replac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main_name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 domain such as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xample.com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 What are the primary DNS servers for the domain?</w:t>
      </w:r>
    </w:p>
    <w:p w14:paraId="344CEE84" w14:textId="77777777" w:rsidR="00C243AC" w:rsidRPr="00C243AC" w:rsidRDefault="00C243AC" w:rsidP="00C243AC">
      <w:pPr>
        <w:numPr>
          <w:ilvl w:val="0"/>
          <w:numId w:val="5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erform a reverse DNS lookup for an IP address using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ig -x 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_address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 What information does the reverse DNS lookup reveal about the IP address?</w:t>
      </w:r>
    </w:p>
    <w:p w14:paraId="0667164C" w14:textId="77777777" w:rsidR="00C243AC" w:rsidRPr="00C243AC" w:rsidRDefault="00C243AC" w:rsidP="00C243A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C243A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sing</w:t>
      </w:r>
      <w:proofErr w:type="gramEnd"/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</w:t>
      </w:r>
      <w:r w:rsidRPr="00C243A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host</w:t>
      </w:r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to Perform an IP Lookup</w:t>
      </w:r>
    </w:p>
    <w:p w14:paraId="3BCF1B01" w14:textId="77777777" w:rsidR="00C243AC" w:rsidRPr="00C243AC" w:rsidRDefault="00C243AC" w:rsidP="00C243AC">
      <w:pPr>
        <w:numPr>
          <w:ilvl w:val="0"/>
          <w:numId w:val="5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ost 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main_name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perform an IP lookup for a domain. Record the IP addresses associated with the domain name.</w:t>
      </w:r>
    </w:p>
    <w:p w14:paraId="134BD473" w14:textId="77777777" w:rsidR="00C243AC" w:rsidRPr="00C243AC" w:rsidRDefault="00C243AC" w:rsidP="00C243AC">
      <w:pPr>
        <w:numPr>
          <w:ilvl w:val="0"/>
          <w:numId w:val="5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mpare the results of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ost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with those of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ig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from earlier. Are the IP addresses consistent between the two commands?</w:t>
      </w:r>
    </w:p>
    <w:p w14:paraId="5F220682" w14:textId="77777777" w:rsidR="00C243AC" w:rsidRPr="00C243AC" w:rsidRDefault="00C243AC" w:rsidP="00C243A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C243A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rieving</w:t>
      </w:r>
      <w:proofErr w:type="gramEnd"/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Local IP Address</w:t>
      </w:r>
    </w:p>
    <w:p w14:paraId="3760950D" w14:textId="77777777" w:rsidR="00C243AC" w:rsidRPr="00C243AC" w:rsidRDefault="00C243AC" w:rsidP="00C243AC">
      <w:pPr>
        <w:numPr>
          <w:ilvl w:val="0"/>
          <w:numId w:val="5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ostname -I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local IP address of your system. Verify this by comparing it with the output of the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ddr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show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fconfig</w:t>
      </w:r>
      <w:proofErr w:type="spellEnd"/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</w:t>
      </w:r>
    </w:p>
    <w:p w14:paraId="0F42D5D0" w14:textId="77777777" w:rsidR="00C243AC" w:rsidRPr="00C243AC" w:rsidRDefault="00C243AC" w:rsidP="00C243A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C243A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lastRenderedPageBreak/>
        <w:t>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NS</w:t>
      </w:r>
      <w:proofErr w:type="gramEnd"/>
      <w:r w:rsidRPr="00C243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Lookup with </w:t>
      </w:r>
      <w:proofErr w:type="spellStart"/>
      <w:r w:rsidRPr="00C243A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nslookup</w:t>
      </w:r>
      <w:proofErr w:type="spellEnd"/>
    </w:p>
    <w:p w14:paraId="121147FC" w14:textId="77777777" w:rsidR="00C243AC" w:rsidRPr="00C243AC" w:rsidRDefault="00C243AC" w:rsidP="00C243AC">
      <w:pPr>
        <w:numPr>
          <w:ilvl w:val="0"/>
          <w:numId w:val="6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slookup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main_name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receive detailed information about a domain (replace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main_name</w:t>
      </w:r>
      <w:proofErr w:type="spellEnd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 domain such as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xample.com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3C034399" w14:textId="77777777" w:rsidR="00C243AC" w:rsidRPr="00C243AC" w:rsidRDefault="00C243AC" w:rsidP="00C243AC">
      <w:pPr>
        <w:numPr>
          <w:ilvl w:val="0"/>
          <w:numId w:val="6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mpare the output of </w:t>
      </w:r>
      <w:proofErr w:type="spellStart"/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slookup</w:t>
      </w:r>
      <w:proofErr w:type="spellEnd"/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the output of </w:t>
      </w:r>
      <w:r w:rsidRPr="00C243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ig</w:t>
      </w:r>
      <w:r w:rsidRPr="00C243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Which command provides more detailed DNS information, and why might you use one over the other?</w:t>
      </w:r>
    </w:p>
    <w:p w14:paraId="2218AEC2" w14:textId="64450F22" w:rsidR="008B76A6" w:rsidRPr="008B76A6" w:rsidRDefault="008B76A6" w:rsidP="00C243A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76E6080" w14:textId="77777777" w:rsidR="008B76A6" w:rsidRPr="007D44AE" w:rsidRDefault="008B76A6" w:rsidP="000D5DC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ABFF6FF" w14:textId="6FB773F5" w:rsidR="00A56C30" w:rsidRPr="007D44AE" w:rsidRDefault="004C6B7B" w:rsidP="002B3450">
      <w:pPr>
        <w:pStyle w:val="Heading3"/>
        <w:spacing w:before="0"/>
        <w:jc w:val="right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Other Useful Networking</w:t>
      </w:r>
      <w:r w:rsidR="002B3450" w:rsidRPr="007D44AE">
        <w:rPr>
          <w:rFonts w:ascii="Times New Roman" w:hAnsi="Times New Roman" w:cs="Times New Roman"/>
          <w:b/>
          <w:bCs/>
          <w:color w:val="auto"/>
        </w:rPr>
        <w:t xml:space="preserve"> Commands</w:t>
      </w:r>
    </w:p>
    <w:p w14:paraId="4B83AD72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 xml:space="preserve"> link show</w:t>
      </w:r>
    </w:p>
    <w:p w14:paraId="15A1CFD3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isplay network interfaces and their status (up/down).</w:t>
      </w:r>
    </w:p>
    <w:p w14:paraId="7BAE8A38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link show</w:t>
      </w:r>
    </w:p>
    <w:p w14:paraId="71F98BDD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 xml:space="preserve"> route show</w:t>
      </w:r>
    </w:p>
    <w:p w14:paraId="0D779181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how the routing table for your system, including default gateways and routes.</w:t>
      </w:r>
    </w:p>
    <w:p w14:paraId="3F15AAD9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route show</w:t>
      </w:r>
    </w:p>
    <w:p w14:paraId="3D482E62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ifup</w:t>
      </w:r>
      <w:proofErr w:type="spellEnd"/>
      <w:r w:rsidRPr="00490B2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/ </w:t>
      </w: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ifdown</w:t>
      </w:r>
      <w:proofErr w:type="spellEnd"/>
    </w:p>
    <w:p w14:paraId="1528407E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ing a network interface up or down manually.</w:t>
      </w:r>
    </w:p>
    <w:p w14:paraId="443EE1EA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do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fup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eth0</w:t>
      </w:r>
    </w:p>
    <w:p w14:paraId="3B6D9411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do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fdown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eth0</w:t>
      </w:r>
    </w:p>
    <w:p w14:paraId="75D623A5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ss</w:t>
      </w:r>
    </w:p>
    <w:p w14:paraId="3322581E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iew socket statistics. A modern replacement for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etstat</w:t>
      </w: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79B5562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s -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uln</w:t>
      </w:r>
      <w:proofErr w:type="spellEnd"/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List all listening TCP and UDP ports)</w:t>
      </w:r>
    </w:p>
    <w:p w14:paraId="2D276C51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traceroute [host]</w:t>
      </w:r>
    </w:p>
    <w:p w14:paraId="5C731F7D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race the path packets take to reach a remote host.</w:t>
      </w:r>
    </w:p>
    <w:p w14:paraId="478BE3DD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aceroute google.com</w:t>
      </w:r>
    </w:p>
    <w:p w14:paraId="5CB16CE0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mtr</w:t>
      </w:r>
      <w:proofErr w:type="spellEnd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 xml:space="preserve"> [host]</w:t>
      </w:r>
    </w:p>
    <w:p w14:paraId="1DAAB42E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 network diagnostic tool combining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ing</w:t>
      </w: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aceroute</w:t>
      </w: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continuous analysis.</w:t>
      </w:r>
    </w:p>
    <w:p w14:paraId="38CF0448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tr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google.com</w:t>
      </w:r>
    </w:p>
    <w:p w14:paraId="78E40124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nmap</w:t>
      </w:r>
      <w:proofErr w:type="spellEnd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 xml:space="preserve"> [options] [target]</w:t>
      </w:r>
    </w:p>
    <w:p w14:paraId="5E0CAAC0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etwork exploration and security auditing tool, useful for discovering hosts and services on a network.</w:t>
      </w:r>
    </w:p>
    <w:p w14:paraId="26FF7E83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map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P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192.168.1.0/24</w:t>
      </w: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Ping scan a subnet)</w:t>
      </w:r>
    </w:p>
    <w:p w14:paraId="32A53D9C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 xml:space="preserve"> neigh show</w:t>
      </w:r>
    </w:p>
    <w:p w14:paraId="0839513B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how the ARP (Address Resolution Protocol) table for the system.</w:t>
      </w:r>
    </w:p>
    <w:p w14:paraId="19EE09D2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neigh show</w:t>
      </w:r>
    </w:p>
    <w:p w14:paraId="5BFB7868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tcpdump</w:t>
      </w:r>
      <w:proofErr w:type="spellEnd"/>
    </w:p>
    <w:p w14:paraId="594713AF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pture and display packet traffic on a network interface.</w:t>
      </w:r>
    </w:p>
    <w:p w14:paraId="16CAFB9D" w14:textId="77777777" w:rsidR="00490B22" w:rsidRPr="00490B22" w:rsidRDefault="00490B22" w:rsidP="00490B22">
      <w:pPr>
        <w:numPr>
          <w:ilvl w:val="1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do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cpdump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eth0</w:t>
      </w:r>
    </w:p>
    <w:p w14:paraId="0423841D" w14:textId="77777777" w:rsidR="00490B22" w:rsidRPr="00490B22" w:rsidRDefault="00490B22" w:rsidP="00490B22">
      <w:pPr>
        <w:numPr>
          <w:ilvl w:val="0"/>
          <w:numId w:val="6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ethtool</w:t>
      </w:r>
      <w:proofErr w:type="spellEnd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 xml:space="preserve"> [interface]</w:t>
      </w:r>
    </w:p>
    <w:p w14:paraId="61900A59" w14:textId="77777777" w:rsidR="00490B22" w:rsidRPr="00490B22" w:rsidRDefault="00490B22" w:rsidP="00490B22">
      <w:pPr>
        <w:numPr>
          <w:ilvl w:val="0"/>
          <w:numId w:val="6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isplay or modify the network interface settings, such as speed and duplex mode.</w:t>
      </w:r>
    </w:p>
    <w:p w14:paraId="6DE9F2EA" w14:textId="77777777" w:rsidR="00490B22" w:rsidRPr="00490B22" w:rsidRDefault="00490B22" w:rsidP="00490B22">
      <w:pPr>
        <w:numPr>
          <w:ilvl w:val="0"/>
          <w:numId w:val="6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thtool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eth0</w:t>
      </w:r>
    </w:p>
    <w:p w14:paraId="4318DB24" w14:textId="77777777" w:rsidR="00490B22" w:rsidRPr="00490B22" w:rsidRDefault="00490B22" w:rsidP="00490B22">
      <w:pPr>
        <w:numPr>
          <w:ilvl w:val="0"/>
          <w:numId w:val="6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curl [URL]</w:t>
      </w:r>
    </w:p>
    <w:p w14:paraId="2B9BCFB8" w14:textId="77777777" w:rsidR="00490B22" w:rsidRPr="00490B22" w:rsidRDefault="00490B22" w:rsidP="00490B22">
      <w:pPr>
        <w:numPr>
          <w:ilvl w:val="0"/>
          <w:numId w:val="6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ransfer data from or to a server, commonly used for testing HTTP connections and APIs.</w:t>
      </w:r>
    </w:p>
    <w:p w14:paraId="137C7EF1" w14:textId="77777777" w:rsidR="00490B22" w:rsidRPr="00490B22" w:rsidRDefault="00490B22" w:rsidP="00490B22">
      <w:pPr>
        <w:numPr>
          <w:ilvl w:val="0"/>
          <w:numId w:val="6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url http://example.com</w:t>
      </w:r>
    </w:p>
    <w:p w14:paraId="2A1EA6C3" w14:textId="77777777" w:rsidR="00490B22" w:rsidRPr="00490B22" w:rsidRDefault="00490B22" w:rsidP="00490B22">
      <w:pPr>
        <w:numPr>
          <w:ilvl w:val="0"/>
          <w:numId w:val="6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wget</w:t>
      </w:r>
      <w:proofErr w:type="spellEnd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 xml:space="preserve"> [URL]</w:t>
      </w:r>
    </w:p>
    <w:p w14:paraId="74F05E0E" w14:textId="77777777" w:rsidR="00490B22" w:rsidRPr="00490B22" w:rsidRDefault="00490B22" w:rsidP="00490B22">
      <w:pPr>
        <w:numPr>
          <w:ilvl w:val="0"/>
          <w:numId w:val="6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trieve files from the web, can download single or multiple files.</w:t>
      </w:r>
    </w:p>
    <w:p w14:paraId="44552969" w14:textId="77777777" w:rsidR="00490B22" w:rsidRPr="00490B22" w:rsidRDefault="00490B22" w:rsidP="00490B22">
      <w:pPr>
        <w:numPr>
          <w:ilvl w:val="0"/>
          <w:numId w:val="6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wget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http://example.com/file.zip</w:t>
      </w:r>
    </w:p>
    <w:p w14:paraId="12227165" w14:textId="77777777" w:rsidR="00490B22" w:rsidRPr="00490B22" w:rsidRDefault="00490B22" w:rsidP="00490B22">
      <w:pPr>
        <w:numPr>
          <w:ilvl w:val="0"/>
          <w:numId w:val="6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nmcli</w:t>
      </w:r>
      <w:proofErr w:type="spellEnd"/>
    </w:p>
    <w:p w14:paraId="4E64F7C6" w14:textId="77777777" w:rsidR="00490B22" w:rsidRPr="00490B22" w:rsidRDefault="00490B22" w:rsidP="00490B22">
      <w:pPr>
        <w:numPr>
          <w:ilvl w:val="0"/>
          <w:numId w:val="6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Command-line tool to control </w:t>
      </w:r>
      <w:proofErr w:type="spellStart"/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etworkManager</w:t>
      </w:r>
      <w:proofErr w:type="spellEnd"/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useful for managing network connections.</w:t>
      </w:r>
    </w:p>
    <w:p w14:paraId="128236BB" w14:textId="77777777" w:rsidR="00490B22" w:rsidRPr="00490B22" w:rsidRDefault="00490B22" w:rsidP="00490B22">
      <w:pPr>
        <w:numPr>
          <w:ilvl w:val="0"/>
          <w:numId w:val="6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mcli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device show</w:t>
      </w:r>
    </w:p>
    <w:p w14:paraId="287A6892" w14:textId="77777777" w:rsidR="00490B22" w:rsidRPr="00490B22" w:rsidRDefault="00490B22" w:rsidP="00490B22">
      <w:pPr>
        <w:numPr>
          <w:ilvl w:val="0"/>
          <w:numId w:val="6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iwconfig</w:t>
      </w:r>
      <w:proofErr w:type="spellEnd"/>
    </w:p>
    <w:p w14:paraId="7B0A6B33" w14:textId="77777777" w:rsidR="00490B22" w:rsidRPr="00490B22" w:rsidRDefault="00490B22" w:rsidP="00490B22">
      <w:pPr>
        <w:numPr>
          <w:ilvl w:val="0"/>
          <w:numId w:val="7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figure wireless network interfaces and view their status.</w:t>
      </w:r>
    </w:p>
    <w:p w14:paraId="59BF6C47" w14:textId="77777777" w:rsidR="00490B22" w:rsidRPr="00490B22" w:rsidRDefault="00490B22" w:rsidP="00490B22">
      <w:pPr>
        <w:numPr>
          <w:ilvl w:val="0"/>
          <w:numId w:val="7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wconfig</w:t>
      </w:r>
      <w:proofErr w:type="spellEnd"/>
    </w:p>
    <w:p w14:paraId="1FA9B73D" w14:textId="77777777" w:rsidR="00490B22" w:rsidRPr="00490B22" w:rsidRDefault="00490B22" w:rsidP="00490B22">
      <w:pPr>
        <w:numPr>
          <w:ilvl w:val="0"/>
          <w:numId w:val="7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route</w:t>
      </w:r>
    </w:p>
    <w:p w14:paraId="4CE751A9" w14:textId="77777777" w:rsidR="00490B22" w:rsidRPr="00490B22" w:rsidRDefault="00490B22" w:rsidP="00490B22">
      <w:pPr>
        <w:numPr>
          <w:ilvl w:val="0"/>
          <w:numId w:val="7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how or modify the system's IP routing table.</w:t>
      </w:r>
    </w:p>
    <w:p w14:paraId="6134AA91" w14:textId="77777777" w:rsidR="00490B22" w:rsidRPr="00490B22" w:rsidRDefault="00490B22" w:rsidP="00490B22">
      <w:pPr>
        <w:numPr>
          <w:ilvl w:val="0"/>
          <w:numId w:val="7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oute -n</w:t>
      </w:r>
    </w:p>
    <w:p w14:paraId="3C806547" w14:textId="77777777" w:rsidR="00490B22" w:rsidRPr="00490B22" w:rsidRDefault="00490B22" w:rsidP="00490B22">
      <w:pPr>
        <w:numPr>
          <w:ilvl w:val="0"/>
          <w:numId w:val="7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nc</w:t>
      </w:r>
      <w:proofErr w:type="spellEnd"/>
      <w:r w:rsidRPr="00490B2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(</w:t>
      </w:r>
      <w:proofErr w:type="spellStart"/>
      <w:r w:rsidRPr="00490B2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etcat</w:t>
      </w:r>
      <w:proofErr w:type="spellEnd"/>
      <w:r w:rsidRPr="00490B2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)</w:t>
      </w:r>
    </w:p>
    <w:p w14:paraId="24BA1E26" w14:textId="77777777" w:rsidR="00490B22" w:rsidRPr="00490B22" w:rsidRDefault="00490B22" w:rsidP="00490B22">
      <w:pPr>
        <w:numPr>
          <w:ilvl w:val="0"/>
          <w:numId w:val="7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etworking utility for reading/writing to network connections. Often used for port scanning, sending files, or testing services.</w:t>
      </w:r>
    </w:p>
    <w:p w14:paraId="13236AFA" w14:textId="77777777" w:rsidR="00490B22" w:rsidRPr="00490B22" w:rsidRDefault="00490B22" w:rsidP="00490B22">
      <w:pPr>
        <w:numPr>
          <w:ilvl w:val="0"/>
          <w:numId w:val="7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c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zv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192.168.1.1 80</w:t>
      </w: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Check if port 80 is open)</w:t>
      </w:r>
    </w:p>
    <w:p w14:paraId="50CBC41F" w14:textId="77777777" w:rsidR="00490B22" w:rsidRPr="00490B22" w:rsidRDefault="00490B22" w:rsidP="00490B22">
      <w:pPr>
        <w:numPr>
          <w:ilvl w:val="0"/>
          <w:numId w:val="7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arp</w:t>
      </w:r>
      <w:proofErr w:type="spellEnd"/>
    </w:p>
    <w:p w14:paraId="342FC828" w14:textId="77777777" w:rsidR="00490B22" w:rsidRPr="00490B22" w:rsidRDefault="00490B22" w:rsidP="00490B22">
      <w:pPr>
        <w:numPr>
          <w:ilvl w:val="0"/>
          <w:numId w:val="7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isplay or modify the ARP cache, useful for diagnosing ARP issues.</w:t>
      </w:r>
    </w:p>
    <w:p w14:paraId="281E79C7" w14:textId="77777777" w:rsidR="00490B22" w:rsidRPr="00490B22" w:rsidRDefault="00490B22" w:rsidP="00490B22">
      <w:pPr>
        <w:numPr>
          <w:ilvl w:val="0"/>
          <w:numId w:val="7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proofErr w:type="spellStart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rp</w:t>
      </w:r>
      <w:proofErr w:type="spellEnd"/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a</w:t>
      </w:r>
    </w:p>
    <w:p w14:paraId="34329991" w14:textId="77777777" w:rsidR="00490B22" w:rsidRPr="00490B22" w:rsidRDefault="00490B22" w:rsidP="00490B22">
      <w:pPr>
        <w:numPr>
          <w:ilvl w:val="0"/>
          <w:numId w:val="7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iperf3</w:t>
      </w:r>
    </w:p>
    <w:p w14:paraId="143A1417" w14:textId="77777777" w:rsidR="00490B22" w:rsidRPr="00490B22" w:rsidRDefault="00490B22" w:rsidP="00490B22">
      <w:pPr>
        <w:numPr>
          <w:ilvl w:val="0"/>
          <w:numId w:val="7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etwork testing tool that measures bandwidth, delay, and packet loss.</w:t>
      </w:r>
    </w:p>
    <w:p w14:paraId="1321639D" w14:textId="77777777" w:rsidR="00490B22" w:rsidRPr="00490B22" w:rsidRDefault="00490B22" w:rsidP="00490B22">
      <w:pPr>
        <w:numPr>
          <w:ilvl w:val="0"/>
          <w:numId w:val="7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perf3 -c 192.168.1.1</w:t>
      </w: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Run a bandwidth test to a remote host)</w:t>
      </w:r>
    </w:p>
    <w:p w14:paraId="02F74CCA" w14:textId="77777777" w:rsidR="00490B22" w:rsidRPr="00490B22" w:rsidRDefault="00490B22" w:rsidP="00490B22">
      <w:pPr>
        <w:numPr>
          <w:ilvl w:val="0"/>
          <w:numId w:val="7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ping6 [host]</w:t>
      </w:r>
    </w:p>
    <w:p w14:paraId="6449912F" w14:textId="77777777" w:rsidR="00490B22" w:rsidRPr="00490B22" w:rsidRDefault="00490B22" w:rsidP="00490B22">
      <w:pPr>
        <w:numPr>
          <w:ilvl w:val="0"/>
          <w:numId w:val="8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ame as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ing</w:t>
      </w: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ut used for testing connectivity with IPv6 hosts.</w:t>
      </w:r>
    </w:p>
    <w:p w14:paraId="272AABF8" w14:textId="6A9C94BD" w:rsidR="00490B22" w:rsidRPr="00490B22" w:rsidRDefault="00490B22" w:rsidP="005448FA">
      <w:pPr>
        <w:numPr>
          <w:ilvl w:val="0"/>
          <w:numId w:val="8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0B2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ample: </w:t>
      </w:r>
      <w:r w:rsidRPr="00490B2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ing6 ipv6.google.com</w:t>
      </w:r>
    </w:p>
    <w:p w14:paraId="50F062F8" w14:textId="6F3EDF68" w:rsidR="007D44AE" w:rsidRPr="002B3450" w:rsidRDefault="007D44AE" w:rsidP="00490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6FA121F" w14:textId="77777777" w:rsidR="00A56C30" w:rsidRPr="007D44AE" w:rsidRDefault="00A56C30" w:rsidP="00124C3C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sectPr w:rsidR="00A56C30" w:rsidRPr="007D44AE" w:rsidSect="00445A59">
      <w:pgSz w:w="11906" w:h="16838"/>
      <w:pgMar w:top="1247" w:right="1440" w:bottom="124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D434B"/>
    <w:multiLevelType w:val="multilevel"/>
    <w:tmpl w:val="CF965874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2A4D5A"/>
    <w:multiLevelType w:val="multilevel"/>
    <w:tmpl w:val="6B52A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F2321C"/>
    <w:multiLevelType w:val="multilevel"/>
    <w:tmpl w:val="16E8459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01664F"/>
    <w:multiLevelType w:val="multilevel"/>
    <w:tmpl w:val="44865044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E16277"/>
    <w:multiLevelType w:val="multilevel"/>
    <w:tmpl w:val="7DEC5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0A0472FC"/>
    <w:multiLevelType w:val="multilevel"/>
    <w:tmpl w:val="145A2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5774DC"/>
    <w:multiLevelType w:val="multilevel"/>
    <w:tmpl w:val="D57A3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DC48C1"/>
    <w:multiLevelType w:val="multilevel"/>
    <w:tmpl w:val="A7223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C93C6E"/>
    <w:multiLevelType w:val="multilevel"/>
    <w:tmpl w:val="31FE5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167755"/>
    <w:multiLevelType w:val="multilevel"/>
    <w:tmpl w:val="724C3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4A25F7"/>
    <w:multiLevelType w:val="multilevel"/>
    <w:tmpl w:val="5BA66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5A28D8"/>
    <w:multiLevelType w:val="multilevel"/>
    <w:tmpl w:val="4E92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5144521"/>
    <w:multiLevelType w:val="multilevel"/>
    <w:tmpl w:val="67628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A56431"/>
    <w:multiLevelType w:val="multilevel"/>
    <w:tmpl w:val="FBAC9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E1444C"/>
    <w:multiLevelType w:val="multilevel"/>
    <w:tmpl w:val="A2E6E1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9D82CC1"/>
    <w:multiLevelType w:val="multilevel"/>
    <w:tmpl w:val="2D602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AD74E7F"/>
    <w:multiLevelType w:val="multilevel"/>
    <w:tmpl w:val="62A27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B780328"/>
    <w:multiLevelType w:val="multilevel"/>
    <w:tmpl w:val="A04E6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C314C30"/>
    <w:multiLevelType w:val="multilevel"/>
    <w:tmpl w:val="083E7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CF6448C"/>
    <w:multiLevelType w:val="multilevel"/>
    <w:tmpl w:val="EA72A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DD366A1"/>
    <w:multiLevelType w:val="multilevel"/>
    <w:tmpl w:val="FE7C81BE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E4155F8"/>
    <w:multiLevelType w:val="multilevel"/>
    <w:tmpl w:val="8EC001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6B6489B"/>
    <w:multiLevelType w:val="multilevel"/>
    <w:tmpl w:val="56A2F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6D31DE4"/>
    <w:multiLevelType w:val="multilevel"/>
    <w:tmpl w:val="DB12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792441A"/>
    <w:multiLevelType w:val="multilevel"/>
    <w:tmpl w:val="9356C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97B1966"/>
    <w:multiLevelType w:val="multilevel"/>
    <w:tmpl w:val="16A0528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C660CF3"/>
    <w:multiLevelType w:val="multilevel"/>
    <w:tmpl w:val="EC2E66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C7D73F5"/>
    <w:multiLevelType w:val="multilevel"/>
    <w:tmpl w:val="ACEAF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CE162C7"/>
    <w:multiLevelType w:val="multilevel"/>
    <w:tmpl w:val="4F943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D9B5BA3"/>
    <w:multiLevelType w:val="multilevel"/>
    <w:tmpl w:val="974A578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545692E"/>
    <w:multiLevelType w:val="multilevel"/>
    <w:tmpl w:val="CCAE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5FD70B3"/>
    <w:multiLevelType w:val="multilevel"/>
    <w:tmpl w:val="94B43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79A4C82"/>
    <w:multiLevelType w:val="multilevel"/>
    <w:tmpl w:val="DD78C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7C7094F"/>
    <w:multiLevelType w:val="multilevel"/>
    <w:tmpl w:val="8ACE8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9605E5C"/>
    <w:multiLevelType w:val="multilevel"/>
    <w:tmpl w:val="76F2C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C320D64"/>
    <w:multiLevelType w:val="multilevel"/>
    <w:tmpl w:val="DAC8A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8F6CC9"/>
    <w:multiLevelType w:val="multilevel"/>
    <w:tmpl w:val="4448F13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F8A5882"/>
    <w:multiLevelType w:val="multilevel"/>
    <w:tmpl w:val="6272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0605624"/>
    <w:multiLevelType w:val="multilevel"/>
    <w:tmpl w:val="E65CEF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5311D42"/>
    <w:multiLevelType w:val="multilevel"/>
    <w:tmpl w:val="2842D760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467833CE"/>
    <w:multiLevelType w:val="multilevel"/>
    <w:tmpl w:val="3BFE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9004EBC"/>
    <w:multiLevelType w:val="multilevel"/>
    <w:tmpl w:val="84183356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93C4818"/>
    <w:multiLevelType w:val="multilevel"/>
    <w:tmpl w:val="FAFC4E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94A6802"/>
    <w:multiLevelType w:val="multilevel"/>
    <w:tmpl w:val="B0342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A9441ED"/>
    <w:multiLevelType w:val="multilevel"/>
    <w:tmpl w:val="E30CE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BA40A92"/>
    <w:multiLevelType w:val="multilevel"/>
    <w:tmpl w:val="5CB4F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E6B2303"/>
    <w:multiLevelType w:val="multilevel"/>
    <w:tmpl w:val="B5E0D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0330BA9"/>
    <w:multiLevelType w:val="multilevel"/>
    <w:tmpl w:val="1A6E7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11B31DA"/>
    <w:multiLevelType w:val="multilevel"/>
    <w:tmpl w:val="5AA86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1823145"/>
    <w:multiLevelType w:val="multilevel"/>
    <w:tmpl w:val="BFCEC6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4504191"/>
    <w:multiLevelType w:val="multilevel"/>
    <w:tmpl w:val="448AE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6BE7182"/>
    <w:multiLevelType w:val="multilevel"/>
    <w:tmpl w:val="ABDED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BBC0922"/>
    <w:multiLevelType w:val="multilevel"/>
    <w:tmpl w:val="071C3B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C184322"/>
    <w:multiLevelType w:val="multilevel"/>
    <w:tmpl w:val="626C6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CB83838"/>
    <w:multiLevelType w:val="multilevel"/>
    <w:tmpl w:val="1CF09B2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E273F43"/>
    <w:multiLevelType w:val="multilevel"/>
    <w:tmpl w:val="40A6A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F9C29C2"/>
    <w:multiLevelType w:val="multilevel"/>
    <w:tmpl w:val="78BC5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605F5557"/>
    <w:multiLevelType w:val="multilevel"/>
    <w:tmpl w:val="75F6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094547D"/>
    <w:multiLevelType w:val="multilevel"/>
    <w:tmpl w:val="1BE6B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63E2908"/>
    <w:multiLevelType w:val="multilevel"/>
    <w:tmpl w:val="901AB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75E4B7D"/>
    <w:multiLevelType w:val="multilevel"/>
    <w:tmpl w:val="8108A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7656C72"/>
    <w:multiLevelType w:val="multilevel"/>
    <w:tmpl w:val="55AE7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78E01BE"/>
    <w:multiLevelType w:val="multilevel"/>
    <w:tmpl w:val="2D743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8BE20C0"/>
    <w:multiLevelType w:val="multilevel"/>
    <w:tmpl w:val="2E5AA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97E497B"/>
    <w:multiLevelType w:val="multilevel"/>
    <w:tmpl w:val="85EE7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9A9463E"/>
    <w:multiLevelType w:val="multilevel"/>
    <w:tmpl w:val="E506B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9DD05E7"/>
    <w:multiLevelType w:val="multilevel"/>
    <w:tmpl w:val="32E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BE33787"/>
    <w:multiLevelType w:val="multilevel"/>
    <w:tmpl w:val="0FEC2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C02541C"/>
    <w:multiLevelType w:val="multilevel"/>
    <w:tmpl w:val="FE62B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DD8344D"/>
    <w:multiLevelType w:val="multilevel"/>
    <w:tmpl w:val="66589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1BC05F1"/>
    <w:multiLevelType w:val="multilevel"/>
    <w:tmpl w:val="30E66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25455AD"/>
    <w:multiLevelType w:val="multilevel"/>
    <w:tmpl w:val="438260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36948DE"/>
    <w:multiLevelType w:val="multilevel"/>
    <w:tmpl w:val="74705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5730BD0"/>
    <w:multiLevelType w:val="multilevel"/>
    <w:tmpl w:val="AE92A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5D71879"/>
    <w:multiLevelType w:val="multilevel"/>
    <w:tmpl w:val="FD424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6BD7B32"/>
    <w:multiLevelType w:val="multilevel"/>
    <w:tmpl w:val="DC52D21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779D046E"/>
    <w:multiLevelType w:val="multilevel"/>
    <w:tmpl w:val="5C047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B3913E7"/>
    <w:multiLevelType w:val="multilevel"/>
    <w:tmpl w:val="91468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BE55B7A"/>
    <w:multiLevelType w:val="multilevel"/>
    <w:tmpl w:val="5B30A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4818579">
    <w:abstractNumId w:val="8"/>
  </w:num>
  <w:num w:numId="2" w16cid:durableId="1210533262">
    <w:abstractNumId w:val="5"/>
  </w:num>
  <w:num w:numId="3" w16cid:durableId="1153718958">
    <w:abstractNumId w:val="48"/>
  </w:num>
  <w:num w:numId="4" w16cid:durableId="183638855">
    <w:abstractNumId w:val="67"/>
  </w:num>
  <w:num w:numId="5" w16cid:durableId="1190727476">
    <w:abstractNumId w:val="32"/>
  </w:num>
  <w:num w:numId="6" w16cid:durableId="194538282">
    <w:abstractNumId w:val="76"/>
  </w:num>
  <w:num w:numId="7" w16cid:durableId="391199235">
    <w:abstractNumId w:val="72"/>
  </w:num>
  <w:num w:numId="8" w16cid:durableId="1217007787">
    <w:abstractNumId w:val="35"/>
  </w:num>
  <w:num w:numId="9" w16cid:durableId="1489904393">
    <w:abstractNumId w:val="13"/>
  </w:num>
  <w:num w:numId="10" w16cid:durableId="1806700943">
    <w:abstractNumId w:val="36"/>
  </w:num>
  <w:num w:numId="11" w16cid:durableId="1398939015">
    <w:abstractNumId w:val="79"/>
  </w:num>
  <w:num w:numId="12" w16cid:durableId="1189175922">
    <w:abstractNumId w:val="45"/>
  </w:num>
  <w:num w:numId="13" w16cid:durableId="1181309697">
    <w:abstractNumId w:val="68"/>
  </w:num>
  <w:num w:numId="14" w16cid:durableId="160704836">
    <w:abstractNumId w:val="80"/>
  </w:num>
  <w:num w:numId="15" w16cid:durableId="1240410370">
    <w:abstractNumId w:val="59"/>
  </w:num>
  <w:num w:numId="16" w16cid:durableId="1324164170">
    <w:abstractNumId w:val="75"/>
  </w:num>
  <w:num w:numId="17" w16cid:durableId="723453804">
    <w:abstractNumId w:val="71"/>
  </w:num>
  <w:num w:numId="18" w16cid:durableId="1113744318">
    <w:abstractNumId w:val="74"/>
  </w:num>
  <w:num w:numId="19" w16cid:durableId="1054238215">
    <w:abstractNumId w:val="14"/>
  </w:num>
  <w:num w:numId="20" w16cid:durableId="1649046936">
    <w:abstractNumId w:val="70"/>
  </w:num>
  <w:num w:numId="21" w16cid:durableId="1388263556">
    <w:abstractNumId w:val="7"/>
  </w:num>
  <w:num w:numId="22" w16cid:durableId="1356537572">
    <w:abstractNumId w:val="20"/>
  </w:num>
  <w:num w:numId="23" w16cid:durableId="1319917469">
    <w:abstractNumId w:val="46"/>
  </w:num>
  <w:num w:numId="24" w16cid:durableId="741832914">
    <w:abstractNumId w:val="52"/>
  </w:num>
  <w:num w:numId="25" w16cid:durableId="1310595842">
    <w:abstractNumId w:val="61"/>
  </w:num>
  <w:num w:numId="26" w16cid:durableId="568273918">
    <w:abstractNumId w:val="50"/>
  </w:num>
  <w:num w:numId="27" w16cid:durableId="639189213">
    <w:abstractNumId w:val="57"/>
  </w:num>
  <w:num w:numId="28" w16cid:durableId="1141924870">
    <w:abstractNumId w:val="26"/>
  </w:num>
  <w:num w:numId="29" w16cid:durableId="893933901">
    <w:abstractNumId w:val="9"/>
  </w:num>
  <w:num w:numId="30" w16cid:durableId="1923098214">
    <w:abstractNumId w:val="25"/>
  </w:num>
  <w:num w:numId="31" w16cid:durableId="724447579">
    <w:abstractNumId w:val="24"/>
  </w:num>
  <w:num w:numId="32" w16cid:durableId="890920180">
    <w:abstractNumId w:val="29"/>
  </w:num>
  <w:num w:numId="33" w16cid:durableId="95903526">
    <w:abstractNumId w:val="47"/>
  </w:num>
  <w:num w:numId="34" w16cid:durableId="501818659">
    <w:abstractNumId w:val="10"/>
  </w:num>
  <w:num w:numId="35" w16cid:durableId="1566258240">
    <w:abstractNumId w:val="62"/>
  </w:num>
  <w:num w:numId="36" w16cid:durableId="171998056">
    <w:abstractNumId w:val="39"/>
  </w:num>
  <w:num w:numId="37" w16cid:durableId="166598399">
    <w:abstractNumId w:val="4"/>
  </w:num>
  <w:num w:numId="38" w16cid:durableId="1522235261">
    <w:abstractNumId w:val="63"/>
  </w:num>
  <w:num w:numId="39" w16cid:durableId="807239672">
    <w:abstractNumId w:val="53"/>
  </w:num>
  <w:num w:numId="40" w16cid:durableId="1860384894">
    <w:abstractNumId w:val="12"/>
  </w:num>
  <w:num w:numId="41" w16cid:durableId="151801547">
    <w:abstractNumId w:val="65"/>
  </w:num>
  <w:num w:numId="42" w16cid:durableId="757286520">
    <w:abstractNumId w:val="6"/>
  </w:num>
  <w:num w:numId="43" w16cid:durableId="933974728">
    <w:abstractNumId w:val="34"/>
  </w:num>
  <w:num w:numId="44" w16cid:durableId="2146316413">
    <w:abstractNumId w:val="19"/>
  </w:num>
  <w:num w:numId="45" w16cid:durableId="1796870461">
    <w:abstractNumId w:val="33"/>
  </w:num>
  <w:num w:numId="46" w16cid:durableId="761872090">
    <w:abstractNumId w:val="78"/>
  </w:num>
  <w:num w:numId="47" w16cid:durableId="951087763">
    <w:abstractNumId w:val="60"/>
  </w:num>
  <w:num w:numId="48" w16cid:durableId="1766682872">
    <w:abstractNumId w:val="42"/>
  </w:num>
  <w:num w:numId="49" w16cid:durableId="1891963348">
    <w:abstractNumId w:val="18"/>
  </w:num>
  <w:num w:numId="50" w16cid:durableId="1392924881">
    <w:abstractNumId w:val="11"/>
  </w:num>
  <w:num w:numId="51" w16cid:durableId="1145854192">
    <w:abstractNumId w:val="15"/>
  </w:num>
  <w:num w:numId="52" w16cid:durableId="1248728781">
    <w:abstractNumId w:val="66"/>
  </w:num>
  <w:num w:numId="53" w16cid:durableId="915018383">
    <w:abstractNumId w:val="69"/>
  </w:num>
  <w:num w:numId="54" w16cid:durableId="438372307">
    <w:abstractNumId w:val="21"/>
  </w:num>
  <w:num w:numId="55" w16cid:durableId="74670499">
    <w:abstractNumId w:val="55"/>
  </w:num>
  <w:num w:numId="56" w16cid:durableId="1164706149">
    <w:abstractNumId w:val="64"/>
  </w:num>
  <w:num w:numId="57" w16cid:durableId="964308757">
    <w:abstractNumId w:val="37"/>
  </w:num>
  <w:num w:numId="58" w16cid:durableId="131414196">
    <w:abstractNumId w:val="1"/>
  </w:num>
  <w:num w:numId="59" w16cid:durableId="302927692">
    <w:abstractNumId w:val="17"/>
  </w:num>
  <w:num w:numId="60" w16cid:durableId="104159499">
    <w:abstractNumId w:val="49"/>
  </w:num>
  <w:num w:numId="61" w16cid:durableId="1512336100">
    <w:abstractNumId w:val="58"/>
  </w:num>
  <w:num w:numId="62" w16cid:durableId="1825004552">
    <w:abstractNumId w:val="73"/>
  </w:num>
  <w:num w:numId="63" w16cid:durableId="2031056475">
    <w:abstractNumId w:val="77"/>
  </w:num>
  <w:num w:numId="64" w16cid:durableId="1806967297">
    <w:abstractNumId w:val="40"/>
  </w:num>
  <w:num w:numId="65" w16cid:durableId="1394817465">
    <w:abstractNumId w:val="31"/>
  </w:num>
  <w:num w:numId="66" w16cid:durableId="1658194397">
    <w:abstractNumId w:val="28"/>
  </w:num>
  <w:num w:numId="67" w16cid:durableId="945963059">
    <w:abstractNumId w:val="2"/>
  </w:num>
  <w:num w:numId="68" w16cid:durableId="632566196">
    <w:abstractNumId w:val="30"/>
  </w:num>
  <w:num w:numId="69" w16cid:durableId="1476222155">
    <w:abstractNumId w:val="0"/>
  </w:num>
  <w:num w:numId="70" w16cid:durableId="1935048133">
    <w:abstractNumId w:val="23"/>
  </w:num>
  <w:num w:numId="71" w16cid:durableId="266697214">
    <w:abstractNumId w:val="41"/>
  </w:num>
  <w:num w:numId="72" w16cid:durableId="280111074">
    <w:abstractNumId w:val="54"/>
  </w:num>
  <w:num w:numId="73" w16cid:durableId="290593935">
    <w:abstractNumId w:val="38"/>
  </w:num>
  <w:num w:numId="74" w16cid:durableId="691956907">
    <w:abstractNumId w:val="51"/>
  </w:num>
  <w:num w:numId="75" w16cid:durableId="749810822">
    <w:abstractNumId w:val="27"/>
  </w:num>
  <w:num w:numId="76" w16cid:durableId="1148598303">
    <w:abstractNumId w:val="44"/>
  </w:num>
  <w:num w:numId="77" w16cid:durableId="1574000172">
    <w:abstractNumId w:val="43"/>
  </w:num>
  <w:num w:numId="78" w16cid:durableId="1732920114">
    <w:abstractNumId w:val="16"/>
  </w:num>
  <w:num w:numId="79" w16cid:durableId="1800562193">
    <w:abstractNumId w:val="22"/>
  </w:num>
  <w:num w:numId="80" w16cid:durableId="2011714001">
    <w:abstractNumId w:val="56"/>
  </w:num>
  <w:num w:numId="81" w16cid:durableId="12289999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sDQyMTawMDcxNzdU0lEKTi0uzszPAykwrAUATbzPFSwAAAA="/>
  </w:docVars>
  <w:rsids>
    <w:rsidRoot w:val="00D545FB"/>
    <w:rsid w:val="00002EB6"/>
    <w:rsid w:val="000D5DCD"/>
    <w:rsid w:val="00124C3C"/>
    <w:rsid w:val="00170883"/>
    <w:rsid w:val="001775AD"/>
    <w:rsid w:val="00182F47"/>
    <w:rsid w:val="001C7761"/>
    <w:rsid w:val="002B3450"/>
    <w:rsid w:val="002E2B73"/>
    <w:rsid w:val="00372443"/>
    <w:rsid w:val="00380D95"/>
    <w:rsid w:val="00414A71"/>
    <w:rsid w:val="00445A59"/>
    <w:rsid w:val="00490B22"/>
    <w:rsid w:val="004C6B7B"/>
    <w:rsid w:val="004F209A"/>
    <w:rsid w:val="005448FA"/>
    <w:rsid w:val="005B38D4"/>
    <w:rsid w:val="005C4648"/>
    <w:rsid w:val="005F1F94"/>
    <w:rsid w:val="006144EA"/>
    <w:rsid w:val="00637CD5"/>
    <w:rsid w:val="007D44AE"/>
    <w:rsid w:val="00843921"/>
    <w:rsid w:val="00896C88"/>
    <w:rsid w:val="008B76A6"/>
    <w:rsid w:val="008C2A0B"/>
    <w:rsid w:val="00987155"/>
    <w:rsid w:val="0099386A"/>
    <w:rsid w:val="009D47CC"/>
    <w:rsid w:val="00A242FC"/>
    <w:rsid w:val="00A56C30"/>
    <w:rsid w:val="00A7254C"/>
    <w:rsid w:val="00AD1065"/>
    <w:rsid w:val="00B06561"/>
    <w:rsid w:val="00B56EEB"/>
    <w:rsid w:val="00BF4CC7"/>
    <w:rsid w:val="00C13873"/>
    <w:rsid w:val="00C243AC"/>
    <w:rsid w:val="00C74346"/>
    <w:rsid w:val="00CC4E1C"/>
    <w:rsid w:val="00CD1D9E"/>
    <w:rsid w:val="00D545FB"/>
    <w:rsid w:val="00D651B0"/>
    <w:rsid w:val="00E55672"/>
    <w:rsid w:val="00E610EC"/>
    <w:rsid w:val="00E616D8"/>
    <w:rsid w:val="00E65820"/>
    <w:rsid w:val="00E820EA"/>
    <w:rsid w:val="00E854DE"/>
    <w:rsid w:val="00ED2FCA"/>
    <w:rsid w:val="00ED3C4E"/>
    <w:rsid w:val="00F10E97"/>
    <w:rsid w:val="00F2142A"/>
    <w:rsid w:val="00FF4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F7DDC"/>
  <w15:chartTrackingRefBased/>
  <w15:docId w15:val="{8B4E541F-B2CD-4763-85AD-BC5DF79F2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6D8"/>
  </w:style>
  <w:style w:type="paragraph" w:styleId="Heading1">
    <w:name w:val="heading 1"/>
    <w:basedOn w:val="Normal"/>
    <w:next w:val="Normal"/>
    <w:link w:val="Heading1Char"/>
    <w:uiPriority w:val="9"/>
    <w:qFormat/>
    <w:rsid w:val="00D54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6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D545F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customStyle="1" w:styleId="Heading4Char">
    <w:name w:val="Heading 4 Char"/>
    <w:basedOn w:val="DefaultParagraphFont"/>
    <w:link w:val="Heading4"/>
    <w:uiPriority w:val="9"/>
    <w:rsid w:val="00D545FB"/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545FB"/>
    <w:rPr>
      <w:b/>
      <w:bCs/>
    </w:rPr>
  </w:style>
  <w:style w:type="paragraph" w:styleId="NormalWeb">
    <w:name w:val="Normal (Web)"/>
    <w:basedOn w:val="Normal"/>
    <w:uiPriority w:val="99"/>
    <w:unhideWhenUsed/>
    <w:rsid w:val="00D54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545FB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4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16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1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16D8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ljs-selector-tag">
    <w:name w:val="hljs-selector-tag"/>
    <w:basedOn w:val="DefaultParagraphFont"/>
    <w:rsid w:val="00E616D8"/>
  </w:style>
  <w:style w:type="character" w:customStyle="1" w:styleId="hljs-attribute">
    <w:name w:val="hljs-attribute"/>
    <w:basedOn w:val="DefaultParagraphFont"/>
    <w:rsid w:val="00E616D8"/>
  </w:style>
  <w:style w:type="character" w:customStyle="1" w:styleId="hljs-number">
    <w:name w:val="hljs-number"/>
    <w:basedOn w:val="DefaultParagraphFont"/>
    <w:rsid w:val="00E616D8"/>
  </w:style>
  <w:style w:type="character" w:customStyle="1" w:styleId="hljs-keyword">
    <w:name w:val="hljs-keyword"/>
    <w:basedOn w:val="DefaultParagraphFont"/>
    <w:rsid w:val="00E616D8"/>
  </w:style>
  <w:style w:type="character" w:customStyle="1" w:styleId="hljs-meta">
    <w:name w:val="hljs-meta"/>
    <w:basedOn w:val="DefaultParagraphFont"/>
    <w:rsid w:val="00E616D8"/>
  </w:style>
  <w:style w:type="character" w:customStyle="1" w:styleId="hljs-builtin">
    <w:name w:val="hljs-built_in"/>
    <w:basedOn w:val="DefaultParagraphFont"/>
    <w:rsid w:val="00E616D8"/>
  </w:style>
  <w:style w:type="character" w:customStyle="1" w:styleId="hljs-string">
    <w:name w:val="hljs-string"/>
    <w:basedOn w:val="DefaultParagraphFont"/>
    <w:rsid w:val="00E616D8"/>
  </w:style>
  <w:style w:type="character" w:styleId="Hyperlink">
    <w:name w:val="Hyperlink"/>
    <w:basedOn w:val="DefaultParagraphFont"/>
    <w:uiPriority w:val="99"/>
    <w:semiHidden/>
    <w:unhideWhenUsed/>
    <w:rsid w:val="005F1F9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4392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4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7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2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5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5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4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8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2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1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7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5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25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57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3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57</Words>
  <Characters>4317</Characters>
  <Application>Microsoft Office Word</Application>
  <DocSecurity>0</DocSecurity>
  <Lines>35</Lines>
  <Paragraphs>10</Paragraphs>
  <ScaleCrop>false</ScaleCrop>
  <Company/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10</cp:revision>
  <dcterms:created xsi:type="dcterms:W3CDTF">2024-08-28T10:31:00Z</dcterms:created>
  <dcterms:modified xsi:type="dcterms:W3CDTF">2024-08-28T10:36:00Z</dcterms:modified>
</cp:coreProperties>
</file>